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AB7220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AB7220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2632F826" w14:textId="77777777" w:rsidR="00EA620A" w:rsidRPr="00345358" w:rsidRDefault="007B4431" w:rsidP="00EA620A">
      <w:pPr>
        <w:spacing w:after="0" w:line="360" w:lineRule="auto"/>
        <w:jc w:val="center"/>
        <w:rPr>
          <w:rFonts w:ascii="Arial" w:hAnsi="Arial" w:cs="Arial"/>
          <w:b/>
          <w:i/>
        </w:rPr>
      </w:pPr>
      <w:r w:rsidRPr="007B4431">
        <w:rPr>
          <w:rFonts w:ascii="Arial" w:hAnsi="Arial" w:cs="Arial"/>
          <w:b/>
          <w:i/>
        </w:rPr>
        <w:t>„</w:t>
      </w:r>
      <w:bookmarkStart w:id="0" w:name="_Hlk143772299"/>
      <w:r w:rsidR="00EA620A" w:rsidRPr="006623FE">
        <w:rPr>
          <w:rFonts w:ascii="Arial" w:hAnsi="Arial" w:cs="Arial"/>
          <w:b/>
          <w:i/>
        </w:rPr>
        <w:t>„</w:t>
      </w:r>
      <w:r w:rsidR="00EA620A">
        <w:rPr>
          <w:rFonts w:ascii="Arial" w:hAnsi="Arial" w:cs="Arial"/>
          <w:b/>
        </w:rPr>
        <w:t xml:space="preserve">Postępowanie dotyczące usunięcia drzew wraz z pielęgnacją oraz wykonanie </w:t>
      </w:r>
      <w:proofErr w:type="spellStart"/>
      <w:r w:rsidR="00EA620A">
        <w:rPr>
          <w:rFonts w:ascii="Arial" w:hAnsi="Arial" w:cs="Arial"/>
          <w:b/>
        </w:rPr>
        <w:t>nasadzeń</w:t>
      </w:r>
      <w:proofErr w:type="spellEnd"/>
      <w:r w:rsidR="00EA620A">
        <w:rPr>
          <w:rFonts w:ascii="Arial" w:hAnsi="Arial" w:cs="Arial"/>
          <w:b/>
        </w:rPr>
        <w:t xml:space="preserve"> zastępczych na działkach Muzeum Górnictwa Węglowego w Zabrzu”</w:t>
      </w:r>
      <w:bookmarkEnd w:id="0"/>
      <w:r w:rsidR="00EA620A">
        <w:rPr>
          <w:rFonts w:ascii="Arial" w:hAnsi="Arial" w:cs="Arial"/>
          <w:b/>
          <w:i/>
        </w:rPr>
        <w:br/>
      </w:r>
    </w:p>
    <w:p w14:paraId="3F6C3679" w14:textId="1D1E15B1" w:rsidR="007B4431" w:rsidRPr="007B4431" w:rsidRDefault="007B4431" w:rsidP="007B4431">
      <w:pPr>
        <w:spacing w:after="0" w:line="360" w:lineRule="auto"/>
        <w:jc w:val="center"/>
        <w:rPr>
          <w:rFonts w:ascii="Arial" w:hAnsi="Arial" w:cs="Arial"/>
          <w:b/>
          <w:i/>
        </w:rPr>
      </w:pPr>
      <w:r w:rsidRPr="007B4431">
        <w:rPr>
          <w:rFonts w:ascii="Arial" w:hAnsi="Arial" w:cs="Arial"/>
          <w:b/>
          <w:i/>
        </w:rPr>
        <w:br/>
      </w:r>
    </w:p>
    <w:p w14:paraId="5520B2EA" w14:textId="77777777" w:rsidR="00AB7220" w:rsidRPr="007C2F28" w:rsidRDefault="00AB7220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672621CB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7B4431">
        <w:rPr>
          <w:rFonts w:ascii="Arial" w:hAnsi="Arial" w:cs="Arial"/>
          <w:sz w:val="20"/>
          <w:szCs w:val="20"/>
        </w:rPr>
        <w:t>Piotr Szołtysek</w:t>
      </w:r>
      <w:r w:rsidRPr="007C2F28">
        <w:rPr>
          <w:rFonts w:ascii="Arial" w:hAnsi="Arial" w:cs="Arial"/>
          <w:sz w:val="20"/>
          <w:szCs w:val="20"/>
        </w:rPr>
        <w:t>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</w:t>
      </w:r>
      <w:r w:rsidR="007B4431">
        <w:rPr>
          <w:rFonts w:ascii="Arial" w:hAnsi="Arial" w:cs="Arial"/>
          <w:sz w:val="20"/>
          <w:szCs w:val="20"/>
        </w:rPr>
        <w:t> 530 686 772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10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4A3B9D7D" w:rsidR="00FC4FF9" w:rsidRPr="007B4431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b/>
          <w:sz w:val="24"/>
          <w:szCs w:val="24"/>
        </w:rPr>
      </w:pPr>
      <w:r w:rsidRPr="007C2F28">
        <w:rPr>
          <w:rFonts w:ascii="Arial" w:hAnsi="Arial" w:cs="Arial"/>
          <w:sz w:val="20"/>
          <w:szCs w:val="20"/>
        </w:rPr>
        <w:t xml:space="preserve">Oferuję wykonanie przedmiotu zamówienia </w:t>
      </w:r>
      <w:r w:rsidR="007B4431">
        <w:rPr>
          <w:rFonts w:ascii="Arial" w:hAnsi="Arial" w:cs="Arial"/>
          <w:sz w:val="20"/>
          <w:szCs w:val="20"/>
        </w:rPr>
        <w:t xml:space="preserve">dla </w:t>
      </w:r>
      <w:r w:rsidR="007B4431" w:rsidRPr="007B4431">
        <w:rPr>
          <w:rFonts w:ascii="Arial" w:hAnsi="Arial" w:cs="Arial"/>
          <w:b/>
          <w:sz w:val="24"/>
          <w:szCs w:val="24"/>
        </w:rPr>
        <w:t>zadania numer 1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3531A2EF" w14:textId="77777777" w:rsidR="007B4431" w:rsidRDefault="007B4431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415A3B56" w14:textId="009931A1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>1</w:t>
      </w:r>
      <w:r w:rsidRPr="007B4431">
        <w:rPr>
          <w:rFonts w:ascii="Arial" w:hAnsi="Arial" w:cs="Arial"/>
          <w:sz w:val="20"/>
          <w:szCs w:val="20"/>
        </w:rPr>
        <w:tab/>
      </w:r>
      <w:bookmarkStart w:id="1" w:name="_Hlk143772720"/>
      <w:r w:rsidRPr="007B4431">
        <w:rPr>
          <w:rFonts w:ascii="Arial" w:hAnsi="Arial" w:cs="Arial"/>
          <w:sz w:val="20"/>
          <w:szCs w:val="20"/>
        </w:rPr>
        <w:t>Oferuję wykonanie przedmiot</w:t>
      </w:r>
      <w:r>
        <w:rPr>
          <w:rFonts w:ascii="Arial" w:hAnsi="Arial" w:cs="Arial"/>
          <w:sz w:val="20"/>
          <w:szCs w:val="20"/>
        </w:rPr>
        <w:t xml:space="preserve">u zamówienia dla </w:t>
      </w:r>
      <w:r w:rsidRPr="007B4431">
        <w:rPr>
          <w:rFonts w:ascii="Arial" w:hAnsi="Arial" w:cs="Arial"/>
          <w:b/>
          <w:sz w:val="24"/>
          <w:szCs w:val="24"/>
        </w:rPr>
        <w:t>zadania numer 2:</w:t>
      </w:r>
    </w:p>
    <w:p w14:paraId="3DA3184D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34E81572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68B773A" w14:textId="77777777" w:rsidR="007B4431" w:rsidRP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6F69CA7A" w14:textId="1D48450C" w:rsidR="007B4431" w:rsidRDefault="007B4431" w:rsidP="007B443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788D8CC9" w14:textId="695EFA65" w:rsidR="00EA620A" w:rsidRDefault="00EA620A" w:rsidP="007B4431">
      <w:pPr>
        <w:spacing w:after="0" w:line="360" w:lineRule="auto"/>
        <w:rPr>
          <w:rFonts w:ascii="Arial" w:hAnsi="Arial" w:cs="Arial"/>
          <w:sz w:val="20"/>
          <w:szCs w:val="20"/>
        </w:rPr>
      </w:pPr>
    </w:p>
    <w:bookmarkEnd w:id="1"/>
    <w:p w14:paraId="5B9A78E7" w14:textId="7523EC61" w:rsidR="00EA620A" w:rsidRPr="007B4431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3.2</w:t>
      </w:r>
      <w:r w:rsidRPr="00EA620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7B4431">
        <w:rPr>
          <w:rFonts w:ascii="Arial" w:hAnsi="Arial" w:cs="Arial"/>
          <w:sz w:val="20"/>
          <w:szCs w:val="20"/>
        </w:rPr>
        <w:t>Oferuję wykonanie przedmiot</w:t>
      </w:r>
      <w:r>
        <w:rPr>
          <w:rFonts w:ascii="Arial" w:hAnsi="Arial" w:cs="Arial"/>
          <w:sz w:val="20"/>
          <w:szCs w:val="20"/>
        </w:rPr>
        <w:t xml:space="preserve">u zamówienia dla </w:t>
      </w:r>
      <w:r w:rsidRPr="007B4431">
        <w:rPr>
          <w:rFonts w:ascii="Arial" w:hAnsi="Arial" w:cs="Arial"/>
          <w:b/>
          <w:sz w:val="24"/>
          <w:szCs w:val="24"/>
        </w:rPr>
        <w:t xml:space="preserve">zadania numer </w:t>
      </w:r>
      <w:r>
        <w:rPr>
          <w:rFonts w:ascii="Arial" w:hAnsi="Arial" w:cs="Arial"/>
          <w:b/>
          <w:sz w:val="24"/>
          <w:szCs w:val="24"/>
        </w:rPr>
        <w:t>3</w:t>
      </w:r>
      <w:r w:rsidRPr="007B4431">
        <w:rPr>
          <w:rFonts w:ascii="Arial" w:hAnsi="Arial" w:cs="Arial"/>
          <w:b/>
          <w:sz w:val="24"/>
          <w:szCs w:val="24"/>
        </w:rPr>
        <w:t>:</w:t>
      </w:r>
    </w:p>
    <w:p w14:paraId="501D2EA0" w14:textId="77777777" w:rsidR="00EA620A" w:rsidRPr="007B4431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A92A1DF" w14:textId="77777777" w:rsidR="00EA620A" w:rsidRPr="007B4431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36589126" w14:textId="77777777" w:rsidR="00EA620A" w:rsidRPr="007B4431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EC52DED" w14:textId="77777777" w:rsidR="00EA620A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B4431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6D7FD61B" w14:textId="77777777" w:rsidR="00EA620A" w:rsidRDefault="00EA620A" w:rsidP="00EA620A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BB8ECCC" w14:textId="70AFD5EA" w:rsidR="00EA620A" w:rsidRPr="007B4431" w:rsidRDefault="00EA620A" w:rsidP="007B443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E135F51" w:rsidR="00FC4FF9" w:rsidRPr="007C2F28" w:rsidRDefault="007B4431" w:rsidP="007B4431">
      <w:pPr>
        <w:pStyle w:val="Tekstpodstawowy"/>
        <w:tabs>
          <w:tab w:val="left" w:pos="900"/>
          <w:tab w:val="left" w:pos="1080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 w:rsidR="00A2088C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ab/>
      </w:r>
      <w:r w:rsidR="00FC4FF9"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="00FC4FF9"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61617AFE" w:rsidR="00FC4FF9" w:rsidRPr="00DA6F23" w:rsidRDefault="007B4431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>
        <w:rPr>
          <w:rFonts w:ascii="Arial" w:eastAsia="Times New Roman" w:hAnsi="Arial" w:cs="Arial"/>
          <w:i/>
          <w:sz w:val="20"/>
          <w:szCs w:val="20"/>
          <w:lang w:eastAsia="pl-PL"/>
        </w:rPr>
        <w:t>Punkt 3.</w:t>
      </w:r>
      <w:r w:rsidR="00A2088C">
        <w:rPr>
          <w:rFonts w:ascii="Arial" w:eastAsia="Times New Roman" w:hAnsi="Arial" w:cs="Arial"/>
          <w:i/>
          <w:sz w:val="20"/>
          <w:szCs w:val="20"/>
          <w:lang w:eastAsia="pl-PL"/>
        </w:rPr>
        <w:t>3</w:t>
      </w:r>
      <w:r w:rsidR="00FC4FF9"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. wypełnić, o ile wybór oferty prowadziłby do powstania u Zamawiającego obowiązku podatkowego zgodnie z przepisami o podatku od towarów i usług, w przeciwnym razie pozostawić niewypełnione</w:t>
      </w:r>
    </w:p>
    <w:p w14:paraId="09620570" w14:textId="5A329174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ryteria poza</w:t>
      </w:r>
      <w:r w:rsidR="007B4431"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>cenowe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4DBDE013" w14:textId="6870F849" w:rsidR="00FC4FF9" w:rsidRPr="007C2F28" w:rsidRDefault="006C1C97" w:rsidP="006C1C97">
      <w:pPr>
        <w:pStyle w:val="Tekstpodstawowy"/>
        <w:tabs>
          <w:tab w:val="left" w:pos="426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6C1C97">
        <w:rPr>
          <w:rFonts w:ascii="Arial" w:hAnsi="Arial" w:cs="Arial"/>
          <w:b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</w:r>
      <w:r w:rsidR="00FC4FF9"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05383F84" w:rsidR="00FC4FF9" w:rsidRPr="006C1C97" w:rsidRDefault="006C1C97" w:rsidP="006C1C97">
      <w:pPr>
        <w:tabs>
          <w:tab w:val="num" w:pos="426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6C1C97">
        <w:rPr>
          <w:rFonts w:ascii="Arial" w:hAnsi="Arial" w:cs="Arial"/>
          <w:b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</w:r>
      <w:r w:rsidR="00FC4FF9" w:rsidRPr="006C1C97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lastRenderedPageBreak/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144BCE14" w:rsidR="00FC4FF9" w:rsidRPr="007C2F28" w:rsidRDefault="006C1C97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</w:t>
      </w:r>
      <w:r w:rsidR="00FC4FF9" w:rsidRPr="007C2F28">
        <w:rPr>
          <w:rFonts w:ascii="Arial" w:hAnsi="Arial" w:cs="Arial"/>
          <w:sz w:val="20"/>
          <w:szCs w:val="20"/>
        </w:rPr>
        <w:t>. Ofertę niniejszą składam na ……..... kolejno ponumerowanych stronach.</w:t>
      </w:r>
    </w:p>
    <w:p w14:paraId="5BECA9BF" w14:textId="60956825" w:rsidR="00FC4FF9" w:rsidRPr="007C2F28" w:rsidRDefault="006C1C97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bookmarkStart w:id="2" w:name="_GoBack"/>
      <w:bookmarkEnd w:id="2"/>
      <w:r w:rsidR="00FC4FF9" w:rsidRPr="007C2F28">
        <w:rPr>
          <w:rFonts w:ascii="Arial" w:hAnsi="Arial" w:cs="Arial"/>
          <w:sz w:val="20"/>
          <w:szCs w:val="20"/>
        </w:rPr>
        <w:t>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6C1C97"/>
    <w:sectPr w:rsidR="00183E8E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0EC86" w14:textId="77777777" w:rsidR="009E4591" w:rsidRDefault="009E4591" w:rsidP="001937DC">
      <w:pPr>
        <w:spacing w:after="0" w:line="240" w:lineRule="auto"/>
      </w:pPr>
      <w:r>
        <w:separator/>
      </w:r>
    </w:p>
  </w:endnote>
  <w:endnote w:type="continuationSeparator" w:id="0">
    <w:p w14:paraId="5880059C" w14:textId="77777777" w:rsidR="009E4591" w:rsidRDefault="009E4591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27CC9" w14:textId="77777777" w:rsidR="009E4591" w:rsidRDefault="009E4591" w:rsidP="001937DC">
      <w:pPr>
        <w:spacing w:after="0" w:line="240" w:lineRule="auto"/>
      </w:pPr>
      <w:r>
        <w:separator/>
      </w:r>
    </w:p>
  </w:footnote>
  <w:footnote w:type="continuationSeparator" w:id="0">
    <w:p w14:paraId="32D56B1E" w14:textId="77777777" w:rsidR="009E4591" w:rsidRDefault="009E4591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A1E2DEDE"/>
    <w:lvl w:ilvl="0" w:tplc="A5F2D4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F126E694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3BEA002E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DB0"/>
    <w:rsid w:val="001937DC"/>
    <w:rsid w:val="00304B02"/>
    <w:rsid w:val="00360DB0"/>
    <w:rsid w:val="005F180A"/>
    <w:rsid w:val="00663A31"/>
    <w:rsid w:val="006C1C97"/>
    <w:rsid w:val="006C4F09"/>
    <w:rsid w:val="00792EBB"/>
    <w:rsid w:val="007A680B"/>
    <w:rsid w:val="007B4431"/>
    <w:rsid w:val="009E4591"/>
    <w:rsid w:val="00A2088C"/>
    <w:rsid w:val="00AB7220"/>
    <w:rsid w:val="00BE1BD5"/>
    <w:rsid w:val="00D22B22"/>
    <w:rsid w:val="00D614B8"/>
    <w:rsid w:val="00D761FB"/>
    <w:rsid w:val="00DA6F23"/>
    <w:rsid w:val="00E45F34"/>
    <w:rsid w:val="00EA620A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55CCF407C58844BB794BDDB6FC1224" ma:contentTypeVersion="8" ma:contentTypeDescription="Utwórz nowy dokument." ma:contentTypeScope="" ma:versionID="ce38252bbb701913a3ec5c7ee9c93583">
  <xsd:schema xmlns:xsd="http://www.w3.org/2001/XMLSchema" xmlns:xs="http://www.w3.org/2001/XMLSchema" xmlns:p="http://schemas.microsoft.com/office/2006/metadata/properties" xmlns:ns3="529486ca-8eed-43e6-b0c6-6f37cce3d77f" targetNamespace="http://schemas.microsoft.com/office/2006/metadata/properties" ma:root="true" ma:fieldsID="1369ec5d0d8e97fe0a8e3e2d92aef26b" ns3:_="">
    <xsd:import namespace="529486ca-8eed-43e6-b0c6-6f37cce3d7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486ca-8eed-43e6-b0c6-6f37cce3d7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2E5C09-BA5D-472C-8B63-5B2F0B4B0F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486ca-8eed-43e6-b0c6-6f37cce3d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D55BE-AB9E-4CF1-B393-C5B5CEA1F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6BC452-DE79-46C1-8654-1D9415059B85}">
  <ds:schemaRefs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529486ca-8eed-43e6-b0c6-6f37cce3d7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1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Piotr Szołtysek</cp:lastModifiedBy>
  <cp:revision>4</cp:revision>
  <cp:lastPrinted>2021-04-14T06:06:00Z</cp:lastPrinted>
  <dcterms:created xsi:type="dcterms:W3CDTF">2023-08-24T10:34:00Z</dcterms:created>
  <dcterms:modified xsi:type="dcterms:W3CDTF">2023-08-25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5CCF407C58844BB794BDDB6FC1224</vt:lpwstr>
  </property>
</Properties>
</file>